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bookmarkStart w:id="0" w:name="_GoBack"/>
      <w:bookmarkEnd w:id="0"/>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905F6" w14:textId="77777777" w:rsidR="00A01C46" w:rsidRDefault="00A01C46" w:rsidP="008D1106">
      <w:pPr>
        <w:spacing w:line="240" w:lineRule="auto"/>
      </w:pPr>
      <w:r>
        <w:separator/>
      </w:r>
    </w:p>
  </w:endnote>
  <w:endnote w:type="continuationSeparator" w:id="0">
    <w:p w14:paraId="10D14B0F" w14:textId="77777777" w:rsidR="00A01C46" w:rsidRDefault="00A01C46"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C43C31" w14:textId="77777777" w:rsidR="00A01C46" w:rsidRDefault="00A01C46" w:rsidP="008D1106">
      <w:pPr>
        <w:spacing w:line="240" w:lineRule="auto"/>
      </w:pPr>
      <w:r>
        <w:separator/>
      </w:r>
    </w:p>
  </w:footnote>
  <w:footnote w:type="continuationSeparator" w:id="0">
    <w:p w14:paraId="6E22AB97" w14:textId="77777777" w:rsidR="00A01C46" w:rsidRDefault="00A01C46"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1C46"/>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1F2CF-6611-4834-83B6-8B84CF308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3</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84</cp:revision>
  <dcterms:created xsi:type="dcterms:W3CDTF">2021-03-01T06:48:00Z</dcterms:created>
  <dcterms:modified xsi:type="dcterms:W3CDTF">2021-06-09T07:18:00Z</dcterms:modified>
</cp:coreProperties>
</file>